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Results</w:t>
      </w:r>
    </w:p>
    <w:bookmarkStart w:id="27" w:name="testing-mrgmisc-0.1.0"/>
    <w:p>
      <w:pPr>
        <w:pStyle w:val="Heading1"/>
      </w:pPr>
      <w:r>
        <w:t xml:space="preserve">Testing: mrgmisc 0.1.0</w:t>
      </w:r>
    </w:p>
    <w:bookmarkStart w:id="20" w:name="scope"/>
    <w:p>
      <w:pPr>
        <w:pStyle w:val="Heading2"/>
      </w:pPr>
      <w:r>
        <w:t xml:space="preserve">Scope</w:t>
      </w:r>
    </w:p>
    <w:p>
      <w:pPr>
        <w:pStyle w:val="FirstParagraph"/>
      </w:pPr>
      <w:r>
        <w:t xml:space="preserve">The purpose of this Validation Testing document is to define the conditions for test execution and present the test results. All tests are specified and linked to release candidate user stories as numbered issues in the Requirements Specification document.</w:t>
      </w:r>
    </w:p>
    <w:bookmarkEnd w:id="20"/>
    <w:bookmarkStart w:id="22" w:name="automated-test-results"/>
    <w:p>
      <w:pPr>
        <w:pStyle w:val="Heading2"/>
      </w:pPr>
      <w:r>
        <w:t xml:space="preserve">Automated Test Results</w:t>
      </w:r>
    </w:p>
    <w:bookmarkStart w:id="21" w:name="mrgmisc-tests"/>
    <w:p>
      <w:pPr>
        <w:pStyle w:val="Heading3"/>
      </w:pPr>
      <w:r>
        <w:t xml:space="preserve">mrgmisc-tests</w:t>
      </w:r>
    </w:p>
    <w:p>
      <w:pPr>
        <w:pStyle w:val="FirstParagraph"/>
      </w:pPr>
      <w:r>
        <w:rPr>
          <w:bCs/>
          <w:b/>
        </w:rPr>
        <w:t xml:space="preserve">Date Run:</w:t>
      </w:r>
      <w:r>
        <w:t xml:space="preserve"> </w:t>
      </w:r>
      <w:r>
        <w:t xml:space="preserve">2022-09-29 11:34:47</w:t>
      </w:r>
    </w:p>
    <w:p>
      <w:pPr>
        <w:pStyle w:val="BodyText"/>
      </w:pPr>
      <w:r>
        <w:rPr>
          <w:bCs/>
          <w:b/>
        </w:rPr>
        <w:t xml:space="preserve">Executor:</w:t>
      </w:r>
      <w:r>
        <w:t xml:space="preserve"> </w:t>
      </w:r>
      <w:r>
        <w:t xml:space="preserve">michaelm</w:t>
      </w:r>
    </w:p>
    <w:p>
      <w:pPr>
        <w:pStyle w:val="BodyText"/>
      </w:pPr>
      <w:r>
        <w:rPr>
          <w:bCs/>
          <w:b/>
        </w:rPr>
        <w:t xml:space="preserve">METWORX_VERSION:</w:t>
      </w:r>
      <w:r>
        <w:t xml:space="preserve"> </w:t>
      </w:r>
      <w:r>
        <w:t xml:space="preserve">22.09</w:t>
      </w:r>
    </w:p>
    <w:p>
      <w:pPr>
        <w:pStyle w:val="BodyText"/>
      </w:pPr>
      <w:r>
        <w:rPr>
          <w:bCs/>
          <w:b/>
        </w:rPr>
        <w:t xml:space="preserve">COMMIT_HASH:</w:t>
      </w:r>
      <w:r>
        <w:t xml:space="preserve"> </w:t>
      </w:r>
      <w:r>
        <w:t xml:space="preserve">d671f8e4a7edf0d70b06bc08a57676f04332819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0"/>
        <w:gridCol w:w="4412"/>
        <w:gridCol w:w="1575"/>
        <w:gridCol w:w="1363"/>
      </w:tblGrid>
      <w:tr>
        <w:trPr>
          <w:cantSplit/>
          <w:trHeight w:val="62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ss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ailed</w:t>
            </w:r>
          </w:p>
        </w:tc>
      </w:tr>
      <w:tr>
        <w:trPr>
          <w:cantSplit/>
          <w:trHeight w:val="624"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SN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ad.nmctl expected performanc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SN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rite.nmctl expected performance: Able to write out control fil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UCI-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UC_inf works as intend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UCI-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UC_inf NA testin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UCI-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UC_inf unexpected input testing: Correct output if al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UCP-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uc_partial works with simple AUC calcul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HNK-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 expected output: Chunkin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HNK-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s unique groups as evenly as possibl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HNK-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 with groups: Chunk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KDF-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_df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KDF-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_df unexpected in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PN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pitalize_names outputs expect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IDP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ds_per_plot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MMAX-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_through properly calculates valu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MMAX-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_through properly calculates valu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MMAX-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_through and max_throug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581"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NAS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inds NA within datafram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ORBI-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rdinal_to_binary_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ORBI-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rdinal_to_binary_ unique cas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AD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ad_left expected outcom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OO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ol creates appropriate groupings from two vectors with similariti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RNS-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arens works as expect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SM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mat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SMT-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mat error: Correct error occurs with non-square matri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2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DO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palce_dots replaces . with N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2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DOT-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place_dots unexpected in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2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ES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ample_df properly recombines when it needs to make extra draw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2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ES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ample_df expected output: Works with 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2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ESM-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ample_df unexpected in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bounds argu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inclusive tests: inclusive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between tes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quiet tests: quie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name and label tes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24" w:hRule="auto"/>
        </w:trPr>
        body3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NAP-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nap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PAC-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_pauc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QUN-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_quantiles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3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QUN-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_quantiles unexpected input: Appropriate error occu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4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expected outpu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4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bound tes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4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inclusive tests: inclusive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4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between tes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4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quiet tests: quie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4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WRN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rite_nonmem writes file to correct loc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r>
        <w:trPr>
          <w:cantSplit/>
          <w:trHeight w:val="630" w:hRule="auto"/>
        </w:trPr>
        body4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WRNM-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rite_nonmem special case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w:t>
            </w:r>
          </w:p>
        </w:tc>
      </w:tr>
    </w:tbl>
    <w:p>
      <w:r>
        <w:br w:type="page"/>
      </w:r>
    </w:p>
    <w:p>
      <w:pPr>
        <w:pStyle w:val="BodyText"/>
      </w:pPr>
    </w:p>
    <w:bookmarkEnd w:id="21"/>
    <w:bookmarkEnd w:id="22"/>
    <w:bookmarkStart w:id="26" w:name="signature-page"/>
    <w:p>
      <w:pPr>
        <w:pStyle w:val="Heading2"/>
      </w:pPr>
      <w:r>
        <w:t xml:space="preserve">Signature Page:</w:t>
      </w:r>
    </w:p>
    <w:p>
      <w:pPr>
        <w:pStyle w:val="FirstParagraph"/>
      </w:pPr>
    </w:p>
    <w:p>
      <w:pPr>
        <w:pStyle w:val="BodyText"/>
      </w:pPr>
    </w:p>
    <w:p>
      <w:pPr>
        <w:pStyle w:val="BodyText"/>
      </w:pPr>
    </w:p>
    <w:bookmarkStart w:id="23"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3"/>
    <w:bookmarkStart w:id="24"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4"/>
    <w:bookmarkStart w:id="25" w:name="section-2"/>
    <w:p>
      <w:pPr>
        <w:pStyle w:val="Heading9"/>
      </w:pPr>
    </w:p>
    <w:p>
      <w:pPr>
        <w:pStyle w:val="FirstParagraph"/>
      </w:pPr>
      <w:r>
        <w:rPr>
          <w:bCs/>
          <w:b/>
        </w:rPr>
        <w:t xml:space="preserve">Quality Assurance Approved b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Results</dc:title>
  <dc:creator/>
  <cp:keywords/>
  <dcterms:created xsi:type="dcterms:W3CDTF">2022-09-29T15:34:50Z</dcterms:created>
  <dcterms:modified xsi:type="dcterms:W3CDTF">2022-09-29T15: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